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bookmarkStart w:id="20" w:name="industrial-engineer-cover-letter"/>
    <w:p>
      <w:pPr>
        <w:pStyle w:val="Heading1"/>
      </w:pPr>
      <w:r>
        <w:t xml:space="preserve">Industrial Engineer Cover Letter</w:t>
      </w:r>
    </w:p>
    <w:p>
      <w:pPr>
        <w:pStyle w:val="FirstParagraph"/>
      </w:pPr>
      <w:r>
        <w:t xml:space="preserve">Dear Hiring Manager,</w:t>
      </w:r>
    </w:p>
    <w:p>
      <w:pPr>
        <w:pStyle w:val="BodyText"/>
      </w:pPr>
      <w:r>
        <w:t xml:space="preserve">I am writing to express my sincere interest in the Industrial Engineer position at [Company Name] in Venezuela Caracas. As a highly motivated and skilled professional with a passion for optimizing processes, reducing costs, and enhancing operational efficiency, I am eager to contribute my expertise to an organization that values innovation and sustainable growth. My background as an Industrial Engineer, combined with my deep understanding of the unique challenges and opportunities in Venezuela Caracas, positions me as a strong candidate for this role.</w:t>
      </w:r>
    </w:p>
    <w:p>
      <w:pPr>
        <w:pStyle w:val="BodyText"/>
      </w:pPr>
      <w:r>
        <w:t xml:space="preserve">Industrial Engineering is a field that transcends borders, but it is deeply rooted in the specific needs of the region where it is applied. In Venezuela Caracas, where industries face both economic complexities and the need for resilient systems, my experience in designing efficient workflows, analyzing data-driven solutions, and managing resources effectively has proven invaluable. I have consistently demonstrated an ability to adapt to dynamic environments while maintaining a focus on quality, productivity, and cost-effectiveness—qualities that align perfectly with the goals of [Company Name].</w:t>
      </w:r>
    </w:p>
    <w:p>
      <w:pPr>
        <w:pStyle w:val="BodyText"/>
      </w:pPr>
      <w:r>
        <w:t xml:space="preserve">Throughout my career as an Industrial Engineer, I have specialized in areas such as process optimization, supply chain management, and systems analysis. My work has included projects in manufacturing, logistics, and service industries where I have successfully implemented strategies to improve operational performance. For example, while working with [Previous Company Name] in Venezuela Caracas, I led a team to redesign a production line that reduced waste by 25% and increased output by 18%. This achievement not only saved the company significant costs but also reinforced my belief in the power of Industrial Engineering to drive tangible results.</w:t>
      </w:r>
    </w:p>
    <w:p>
      <w:pPr>
        <w:pStyle w:val="BodyText"/>
      </w:pPr>
      <w:r>
        <w:t xml:space="preserve">One of my greatest strengths as an Industrial Engineer is my ability to analyze complex systems and identify opportunities for improvement. In Venezuela Caracas, where resource constraints and market volatility are common, this skill has been particularly critical. I have developed a reputation for creating solutions that are both innovative and practical, ensuring that they can be implemented within the unique context of the region. Whether it is through lean manufacturing techniques, Six Sigma methodologies, or digital transformation initiatives, I approach every challenge with a problem-solving mindset and a commitment to excellence.</w:t>
      </w:r>
    </w:p>
    <w:p>
      <w:pPr>
        <w:pStyle w:val="BodyText"/>
      </w:pPr>
      <w:r>
        <w:t xml:space="preserve">My educational background in Industrial Engineering from [University Name] has equipped me with a strong foundation in mathematics, statistics, and systems engineering. Additionally, I have pursued professional development opportunities to stay current with the latest trends and technologies in the field. This includes certifications in project management and data analytics, which have enhanced my ability to deliver impactful results for my employers. I am also fluent in Spanish and English, which allows me to communicate effectively with stakeholders across diverse teams in Venezuela Caracas.</w:t>
      </w:r>
    </w:p>
    <w:p>
      <w:pPr>
        <w:pStyle w:val="BodyText"/>
      </w:pPr>
      <w:r>
        <w:t xml:space="preserve">What sets me apart as an Industrial Engineer is my dedication to fostering collaboration and continuous improvement. I believe that the best solutions emerge from teamwork, and I thrive in environments where creativity and critical thinking are encouraged. In my previous roles, I have worked closely with cross-functional teams to align engineering goals with business objectives, ensuring that every project contributes to the organization’s long-term success. This collaborative approach has not only improved efficiency but also strengthened organizational culture.</w:t>
      </w:r>
    </w:p>
    <w:p>
      <w:pPr>
        <w:pStyle w:val="BodyText"/>
      </w:pPr>
      <w:r>
        <w:t xml:space="preserve">Venezuela Caracas is a vibrant city with a rich history and a growing need for skilled professionals who can address its industrial and economic challenges. As an Industrial Engineer, I am particularly drawn to the opportunity to contribute to the development of sustainable systems that support local industries. Whether it is through optimizing production processes, improving supply chain logistics, or implementing quality control measures, I am committed to making a meaningful impact in this dynamic region.</w:t>
      </w:r>
    </w:p>
    <w:p>
      <w:pPr>
        <w:pStyle w:val="BodyText"/>
      </w:pPr>
      <w:r>
        <w:t xml:space="preserve">My experience in Venezuela Caracas has taught me the importance of adaptability and resilience. The ability to navigate uncertainty while maintaining a focus on results is essential for success in any industrial environment. I have consistently demonstrated this by leading initiatives that not only address immediate challenges but also build long-term value for organizations. For instance, during a period of economic instability, I spearheaded a project to reduce dependency on imported materials by identifying and developing local suppliers, which significantly improved the company’s operational flexibility.</w:t>
      </w:r>
    </w:p>
    <w:p>
      <w:pPr>
        <w:pStyle w:val="BodyText"/>
      </w:pPr>
      <w:r>
        <w:t xml:space="preserve">I am confident that my skills and experiences as an Industrial Engineer will enable me to contribute effectively to [Company Name]’s mission. I am particularly interested in the opportunity to work with your team on projects that align with my expertise in process optimization and resource management. I am eager to bring my passion for Industrial Engineering, combined with my understanding of the unique needs of Venezuela Caracas, to help drive innovation and growth within your organization.</w:t>
      </w:r>
    </w:p>
    <w:p>
      <w:pPr>
        <w:pStyle w:val="BodyText"/>
      </w:pPr>
      <w:r>
        <w:t xml:space="preserve">In conclusion, I would be honored to join [Company Name] as an Industrial Engineer and contribute to the continued success of your team. I am excited about the possibility of discussing how my background, skills, and vision align with the goals of your company. Thank you for considering my application. I look forward to the opportunity to speak with you further about this exciting posi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Venezuela Caracas</dc:title>
  <dc:creator/>
  <cp:keywords/>
  <dcterms:created xsi:type="dcterms:W3CDTF">2025-12-10T12:15:33Z</dcterms:created>
  <dcterms:modified xsi:type="dcterms:W3CDTF">2025-12-10T12:15:33Z</dcterms:modified>
</cp:coreProperties>
</file>

<file path=docProps/custom.xml><?xml version="1.0" encoding="utf-8"?>
<Properties xmlns="http://schemas.openxmlformats.org/officeDocument/2006/custom-properties" xmlns:vt="http://schemas.openxmlformats.org/officeDocument/2006/docPropsVTypes"/>
</file>